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91701" w14:textId="77777777" w:rsidR="007B4EA8" w:rsidRDefault="007F4309">
      <w:pPr>
        <w:pStyle w:val="Heading1"/>
        <w:spacing w:before="30"/>
        <w:ind w:left="3342" w:right="2837" w:firstLine="1351"/>
      </w:pPr>
      <w:r>
        <w:rPr>
          <w:u w:val="single"/>
        </w:rPr>
        <w:t>AGENDA</w:t>
      </w:r>
      <w:r>
        <w:t xml:space="preserve"> BOROUGH COUNCIL</w:t>
      </w:r>
      <w:r>
        <w:rPr>
          <w:spacing w:val="-5"/>
        </w:rPr>
        <w:t xml:space="preserve"> </w:t>
      </w:r>
      <w:r>
        <w:t>MEETING</w:t>
      </w:r>
    </w:p>
    <w:p w14:paraId="1614476D" w14:textId="77777777" w:rsidR="007B4EA8" w:rsidRDefault="007F4309">
      <w:pPr>
        <w:spacing w:line="283" w:lineRule="exact"/>
        <w:ind w:left="3496" w:right="2994"/>
        <w:jc w:val="center"/>
        <w:rPr>
          <w:b/>
          <w:sz w:val="24"/>
        </w:rPr>
      </w:pPr>
      <w:r>
        <w:rPr>
          <w:b/>
          <w:sz w:val="24"/>
        </w:rPr>
        <w:t>Monday, April 20, 2020, at 6 PM</w:t>
      </w:r>
    </w:p>
    <w:p w14:paraId="2304CDB5" w14:textId="77777777" w:rsidR="007B4EA8" w:rsidRDefault="007B4EA8">
      <w:pPr>
        <w:rPr>
          <w:b/>
          <w:sz w:val="26"/>
        </w:rPr>
      </w:pPr>
    </w:p>
    <w:p w14:paraId="0A545992" w14:textId="77777777" w:rsidR="007B4EA8" w:rsidRDefault="007B4EA8">
      <w:pPr>
        <w:spacing w:before="4"/>
        <w:rPr>
          <w:b/>
          <w:sz w:val="21"/>
        </w:rPr>
      </w:pPr>
    </w:p>
    <w:p w14:paraId="60FCEE15" w14:textId="39B52809" w:rsidR="007B4EA8" w:rsidRDefault="007F4309">
      <w:pPr>
        <w:spacing w:line="242" w:lineRule="auto"/>
        <w:ind w:left="111" w:right="85"/>
        <w:rPr>
          <w:b/>
          <w:sz w:val="24"/>
        </w:rPr>
      </w:pPr>
      <w:r>
        <w:rPr>
          <w:b/>
          <w:sz w:val="24"/>
        </w:rPr>
        <w:t>Due to the COVID-19 pandemic, the Borough Council meeting will be held via ZOOM video conference call:</w:t>
      </w:r>
    </w:p>
    <w:tbl>
      <w:tblPr>
        <w:tblStyle w:val="TableGrid"/>
        <w:tblW w:w="0" w:type="auto"/>
        <w:tblInd w:w="111" w:type="dxa"/>
        <w:tblLook w:val="04A0" w:firstRow="1" w:lastRow="0" w:firstColumn="1" w:lastColumn="0" w:noHBand="0" w:noVBand="1"/>
      </w:tblPr>
      <w:tblGrid>
        <w:gridCol w:w="9899"/>
      </w:tblGrid>
      <w:tr w:rsidR="00D1235A" w14:paraId="705D5908" w14:textId="77777777" w:rsidTr="00D1235A">
        <w:tc>
          <w:tcPr>
            <w:tcW w:w="10010" w:type="dxa"/>
          </w:tcPr>
          <w:p w14:paraId="711A65D0" w14:textId="77777777" w:rsidR="00D1235A" w:rsidRPr="00D1235A" w:rsidRDefault="00D1235A" w:rsidP="00D1235A">
            <w:pPr>
              <w:jc w:val="center"/>
              <w:rPr>
                <w:b/>
                <w:bCs/>
                <w:sz w:val="24"/>
                <w:szCs w:val="24"/>
              </w:rPr>
            </w:pPr>
            <w:r w:rsidRPr="00D1235A">
              <w:rPr>
                <w:b/>
                <w:bCs/>
                <w:sz w:val="24"/>
                <w:szCs w:val="24"/>
              </w:rPr>
              <w:t>ZOOM Meeting information:</w:t>
            </w:r>
          </w:p>
          <w:p w14:paraId="1CC0DCFE" w14:textId="77777777" w:rsidR="00D1235A" w:rsidRDefault="00D1235A" w:rsidP="00D1235A"/>
          <w:p w14:paraId="2DEABCA3" w14:textId="77777777" w:rsidR="00D1235A" w:rsidRDefault="00B77EF8" w:rsidP="00D1235A">
            <w:hyperlink r:id="rId6" w:history="1">
              <w:r w:rsidR="00D1235A" w:rsidRPr="00714FC7">
                <w:rPr>
                  <w:rStyle w:val="Hyperlink"/>
                </w:rPr>
                <w:t>https://zoom.us/j/94502168398?pwd=ZnJiNlNlTUF2WHpGcDV4YkVzak56QT09</w:t>
              </w:r>
            </w:hyperlink>
          </w:p>
          <w:p w14:paraId="2153942E" w14:textId="77777777" w:rsidR="00D1235A" w:rsidRDefault="00D1235A" w:rsidP="00D1235A"/>
          <w:p w14:paraId="1E686FD2" w14:textId="77777777" w:rsidR="00D1235A" w:rsidRPr="00D1235A" w:rsidRDefault="00D1235A" w:rsidP="00D1235A">
            <w:pPr>
              <w:pStyle w:val="BodyText"/>
              <w:ind w:left="112" w:right="167"/>
              <w:rPr>
                <w:i w:val="0"/>
                <w:iCs/>
              </w:rPr>
            </w:pPr>
            <w:r w:rsidRPr="00D1235A">
              <w:rPr>
                <w:i w:val="0"/>
                <w:iCs/>
              </w:rPr>
              <w:t>Meeting ID:</w:t>
            </w:r>
            <w:r>
              <w:rPr>
                <w:i w:val="0"/>
                <w:iCs/>
              </w:rPr>
              <w:t xml:space="preserve"> </w:t>
            </w:r>
            <w:r w:rsidRPr="00D1235A">
              <w:rPr>
                <w:i w:val="0"/>
                <w:iCs/>
              </w:rPr>
              <w:t>945 0216 8398</w:t>
            </w:r>
          </w:p>
          <w:p w14:paraId="27968D3A" w14:textId="77777777" w:rsidR="00D1235A" w:rsidRPr="00D1235A" w:rsidRDefault="00D1235A" w:rsidP="00D1235A">
            <w:pPr>
              <w:pStyle w:val="BodyText"/>
              <w:ind w:left="112" w:right="167"/>
              <w:rPr>
                <w:i w:val="0"/>
                <w:iCs/>
              </w:rPr>
            </w:pPr>
            <w:r w:rsidRPr="00D1235A">
              <w:rPr>
                <w:i w:val="0"/>
                <w:iCs/>
              </w:rPr>
              <w:t>Password: 983661</w:t>
            </w:r>
          </w:p>
          <w:p w14:paraId="55B4BDEA" w14:textId="77777777" w:rsidR="00D1235A" w:rsidRDefault="00D1235A" w:rsidP="00D1235A">
            <w:pPr>
              <w:pStyle w:val="BodyText"/>
              <w:ind w:left="112" w:right="167"/>
              <w:rPr>
                <w:u w:val="single"/>
              </w:rPr>
            </w:pPr>
          </w:p>
          <w:p w14:paraId="11E69DAA" w14:textId="77777777" w:rsidR="00D1235A" w:rsidRPr="00D1235A" w:rsidRDefault="00D1235A" w:rsidP="00D1235A">
            <w:pPr>
              <w:pStyle w:val="BodyText"/>
              <w:ind w:left="112" w:right="167"/>
              <w:rPr>
                <w:i w:val="0"/>
                <w:iCs/>
                <w:u w:val="single"/>
              </w:rPr>
            </w:pPr>
            <w:r w:rsidRPr="00D1235A">
              <w:rPr>
                <w:i w:val="0"/>
                <w:iCs/>
                <w:u w:val="single"/>
              </w:rPr>
              <w:t>Or Dial-In</w:t>
            </w:r>
          </w:p>
          <w:p w14:paraId="573B4C90" w14:textId="1519697B" w:rsidR="00D1235A" w:rsidRPr="00D1235A" w:rsidRDefault="00D1235A" w:rsidP="00D1235A">
            <w:pPr>
              <w:pStyle w:val="BodyText"/>
              <w:ind w:left="112" w:right="167"/>
              <w:rPr>
                <w:i w:val="0"/>
                <w:iCs/>
              </w:rPr>
            </w:pPr>
            <w:r w:rsidRPr="00D1235A">
              <w:rPr>
                <w:i w:val="0"/>
                <w:iCs/>
              </w:rPr>
              <w:t xml:space="preserve">     +1 253 215 8782 US</w:t>
            </w:r>
          </w:p>
          <w:p w14:paraId="5A7C5F35" w14:textId="0B17B168" w:rsidR="00D1235A" w:rsidRPr="00D1235A" w:rsidRDefault="00D1235A" w:rsidP="00D1235A">
            <w:pPr>
              <w:spacing w:line="242" w:lineRule="auto"/>
              <w:ind w:right="85"/>
              <w:rPr>
                <w:b/>
              </w:rPr>
            </w:pPr>
            <w:r w:rsidRPr="00D1235A">
              <w:t xml:space="preserve">        +1 301 715 8592 US</w:t>
            </w:r>
          </w:p>
        </w:tc>
      </w:tr>
    </w:tbl>
    <w:p w14:paraId="4288078C" w14:textId="77777777" w:rsidR="007B4EA8" w:rsidRDefault="007F4309">
      <w:pPr>
        <w:pStyle w:val="Heading1"/>
        <w:spacing w:before="5" w:line="560" w:lineRule="atLeast"/>
        <w:ind w:right="6879"/>
      </w:pPr>
      <w:r>
        <w:t>CALL TO ORDER</w:t>
      </w:r>
      <w:bookmarkStart w:id="0" w:name="APPROVAL_OF_MINUTES"/>
      <w:bookmarkEnd w:id="0"/>
      <w:r>
        <w:t xml:space="preserve"> APPROVAL OF MINUTES</w:t>
      </w:r>
    </w:p>
    <w:p w14:paraId="477AC8A2" w14:textId="1A4D94AB" w:rsidR="00FA625C" w:rsidRDefault="007F4309" w:rsidP="00FA625C">
      <w:pPr>
        <w:pStyle w:val="Heading1"/>
        <w:spacing w:before="54" w:line="566" w:lineRule="exact"/>
        <w:ind w:left="112" w:right="8733"/>
      </w:pPr>
      <w:r>
        <w:t xml:space="preserve">VISITORS </w:t>
      </w:r>
    </w:p>
    <w:p w14:paraId="022D672D" w14:textId="77777777" w:rsidR="00FA625C" w:rsidRDefault="00FA625C" w:rsidP="00FA625C">
      <w:pPr>
        <w:pStyle w:val="Heading1"/>
        <w:rPr>
          <w:i/>
        </w:rPr>
      </w:pPr>
    </w:p>
    <w:p w14:paraId="6751A0B9" w14:textId="6EA54010" w:rsidR="00FA625C" w:rsidRPr="00FA625C" w:rsidRDefault="00FA625C" w:rsidP="00FA625C">
      <w:pPr>
        <w:pStyle w:val="Heading1"/>
        <w:rPr>
          <w:iCs/>
        </w:rPr>
      </w:pPr>
      <w:r w:rsidRPr="00FA625C">
        <w:rPr>
          <w:iCs/>
        </w:rPr>
        <w:t>CONTRACT AWARD</w:t>
      </w:r>
    </w:p>
    <w:p w14:paraId="01A0597B" w14:textId="05B19331" w:rsidR="00FA625C" w:rsidRPr="00FA625C" w:rsidRDefault="00FA625C" w:rsidP="00FA625C">
      <w:pPr>
        <w:pStyle w:val="Heading1"/>
        <w:rPr>
          <w:b w:val="0"/>
          <w:bCs w:val="0"/>
          <w:i/>
        </w:rPr>
      </w:pPr>
      <w:r w:rsidRPr="00FA625C">
        <w:rPr>
          <w:b w:val="0"/>
          <w:bCs w:val="0"/>
          <w:i/>
        </w:rPr>
        <w:t xml:space="preserve">SHACOG </w:t>
      </w:r>
    </w:p>
    <w:p w14:paraId="5F130580" w14:textId="1EDAB5BD" w:rsidR="007B4EA8" w:rsidRDefault="007F4309" w:rsidP="004F3A65">
      <w:pPr>
        <w:pStyle w:val="Heading1"/>
        <w:spacing w:before="54" w:line="566" w:lineRule="exact"/>
        <w:ind w:right="8733"/>
      </w:pPr>
      <w:r>
        <w:t>REPORTS</w:t>
      </w:r>
    </w:p>
    <w:p w14:paraId="77C6DFA1" w14:textId="0868714E" w:rsidR="007B4EA8" w:rsidRDefault="007F4309">
      <w:pPr>
        <w:pStyle w:val="BodyText"/>
        <w:spacing w:line="218" w:lineRule="exact"/>
        <w:ind w:left="112"/>
      </w:pPr>
      <w:r>
        <w:t xml:space="preserve">Police </w:t>
      </w:r>
    </w:p>
    <w:p w14:paraId="7323DC59" w14:textId="77777777" w:rsidR="000333D6" w:rsidRDefault="007F4309" w:rsidP="00A2548B">
      <w:pPr>
        <w:pStyle w:val="BodyText"/>
        <w:ind w:left="111" w:right="7052"/>
      </w:pPr>
      <w:bookmarkStart w:id="1" w:name="Engineer/MS4_(__-__)"/>
      <w:bookmarkEnd w:id="1"/>
      <w:r>
        <w:t xml:space="preserve">Fire </w:t>
      </w:r>
    </w:p>
    <w:p w14:paraId="0DBADEEA" w14:textId="77777777" w:rsidR="000333D6" w:rsidRDefault="007F4309" w:rsidP="00A2548B">
      <w:pPr>
        <w:pStyle w:val="BodyText"/>
        <w:ind w:left="111" w:right="7052"/>
      </w:pPr>
      <w:r>
        <w:t xml:space="preserve">Engineer/MS4 </w:t>
      </w:r>
    </w:p>
    <w:p w14:paraId="237E256B" w14:textId="600A7F19" w:rsidR="007B4EA8" w:rsidRDefault="007F4309" w:rsidP="00A2548B">
      <w:pPr>
        <w:pStyle w:val="BodyText"/>
        <w:ind w:left="111" w:right="7052"/>
      </w:pPr>
      <w:r>
        <w:t>Treasurer</w:t>
      </w:r>
    </w:p>
    <w:p w14:paraId="165EC378" w14:textId="77777777" w:rsidR="007B4EA8" w:rsidRDefault="007B4EA8">
      <w:pPr>
        <w:spacing w:before="11"/>
        <w:rPr>
          <w:sz w:val="23"/>
        </w:rPr>
      </w:pPr>
    </w:p>
    <w:p w14:paraId="4C7D8DF0" w14:textId="6D9C1110" w:rsidR="007B4EA8" w:rsidRDefault="00617D09" w:rsidP="00100F7C">
      <w:pPr>
        <w:rPr>
          <w:b/>
          <w:sz w:val="24"/>
        </w:rPr>
      </w:pPr>
      <w:bookmarkStart w:id="2" w:name="OLD_BUSINESS"/>
      <w:bookmarkEnd w:id="2"/>
      <w:r>
        <w:rPr>
          <w:b/>
          <w:sz w:val="24"/>
        </w:rPr>
        <w:t>UNFINISHED</w:t>
      </w:r>
      <w:r w:rsidR="007F4309">
        <w:rPr>
          <w:b/>
          <w:sz w:val="24"/>
        </w:rPr>
        <w:t xml:space="preserve"> BUSINESS</w:t>
      </w:r>
    </w:p>
    <w:p w14:paraId="07BB04A3" w14:textId="77777777" w:rsidR="007B4EA8" w:rsidRPr="000333D6" w:rsidRDefault="007F4309" w:rsidP="00100F7C">
      <w:pPr>
        <w:rPr>
          <w:rFonts w:ascii="Times New Roman"/>
          <w:i/>
          <w:iCs/>
          <w:sz w:val="24"/>
        </w:rPr>
      </w:pPr>
      <w:r w:rsidRPr="000333D6">
        <w:rPr>
          <w:rFonts w:ascii="Times New Roman"/>
          <w:i/>
          <w:iCs/>
          <w:sz w:val="24"/>
        </w:rPr>
        <w:t>Code of Conduct Policy</w:t>
      </w:r>
    </w:p>
    <w:p w14:paraId="1881CF3F" w14:textId="68DCCEAF" w:rsidR="007B4EA8" w:rsidRPr="000333D6" w:rsidRDefault="004F3A65" w:rsidP="00100F7C">
      <w:pPr>
        <w:pStyle w:val="Heading2"/>
        <w:ind w:left="0"/>
        <w:rPr>
          <w:rFonts w:ascii="Times New Roman"/>
          <w:i/>
          <w:iCs/>
        </w:rPr>
      </w:pPr>
      <w:r w:rsidRPr="000333D6">
        <w:rPr>
          <w:rFonts w:ascii="Times New Roman"/>
          <w:i/>
          <w:iCs/>
        </w:rPr>
        <w:t>Ordinance No. 712/</w:t>
      </w:r>
      <w:r w:rsidR="007F4309" w:rsidRPr="000333D6">
        <w:rPr>
          <w:rFonts w:ascii="Times New Roman"/>
          <w:i/>
          <w:iCs/>
        </w:rPr>
        <w:t>Coal-Tar Based Sealcoat</w:t>
      </w:r>
    </w:p>
    <w:p w14:paraId="1BE09039" w14:textId="77777777" w:rsidR="007B4EA8" w:rsidRDefault="007B4EA8">
      <w:pPr>
        <w:pStyle w:val="BodyText"/>
        <w:rPr>
          <w:rFonts w:ascii="Times New Roman"/>
          <w:sz w:val="26"/>
        </w:rPr>
      </w:pPr>
    </w:p>
    <w:p w14:paraId="3A778684" w14:textId="439208A1" w:rsidR="007B4EA8" w:rsidRDefault="007F4309" w:rsidP="005F76DD">
      <w:pPr>
        <w:pStyle w:val="Heading1"/>
        <w:ind w:left="0"/>
      </w:pPr>
      <w:bookmarkStart w:id="3" w:name="NEW_BUSINESS"/>
      <w:bookmarkEnd w:id="3"/>
      <w:r>
        <w:t>NEW BUSINESS</w:t>
      </w:r>
    </w:p>
    <w:p w14:paraId="07027283" w14:textId="6118D9EC" w:rsidR="00617D09" w:rsidRPr="000333D6" w:rsidRDefault="00617D09" w:rsidP="005F76DD">
      <w:pPr>
        <w:rPr>
          <w:i/>
          <w:iCs/>
          <w:sz w:val="24"/>
          <w:szCs w:val="24"/>
        </w:rPr>
      </w:pPr>
      <w:r w:rsidRPr="00B77EF8">
        <w:rPr>
          <w:i/>
          <w:iCs/>
          <w:sz w:val="24"/>
          <w:szCs w:val="24"/>
          <w:u w:val="single"/>
        </w:rPr>
        <w:t>Resolution No. 642</w:t>
      </w:r>
      <w:r w:rsidR="00E20664">
        <w:rPr>
          <w:i/>
          <w:iCs/>
          <w:sz w:val="24"/>
          <w:szCs w:val="24"/>
        </w:rPr>
        <w:t xml:space="preserve">- </w:t>
      </w:r>
      <w:r w:rsidR="00B77EF8">
        <w:rPr>
          <w:i/>
          <w:iCs/>
        </w:rPr>
        <w:t xml:space="preserve">Gaming and Economic Development Tourist Fund Grant </w:t>
      </w:r>
      <w:r w:rsidR="00B77EF8">
        <w:rPr>
          <w:i/>
          <w:iCs/>
        </w:rPr>
        <w:t>application.</w:t>
      </w:r>
    </w:p>
    <w:p w14:paraId="3C87F205" w14:textId="77777777" w:rsidR="004F3A65" w:rsidRPr="00B77EF8" w:rsidRDefault="001F5B27" w:rsidP="004F3A65">
      <w:pPr>
        <w:pStyle w:val="Heading1"/>
        <w:ind w:left="0"/>
        <w:rPr>
          <w:b w:val="0"/>
          <w:bCs w:val="0"/>
          <w:i/>
          <w:iCs/>
          <w:u w:val="single"/>
        </w:rPr>
      </w:pPr>
      <w:r w:rsidRPr="00B77EF8">
        <w:rPr>
          <w:b w:val="0"/>
          <w:bCs w:val="0"/>
          <w:i/>
          <w:iCs/>
          <w:u w:val="single"/>
        </w:rPr>
        <w:t>Hardie Property</w:t>
      </w:r>
    </w:p>
    <w:p w14:paraId="224C8FC5" w14:textId="77777777" w:rsidR="000333D6" w:rsidRDefault="001F5B27" w:rsidP="000333D6">
      <w:pPr>
        <w:pStyle w:val="Heading1"/>
        <w:ind w:left="0"/>
        <w:rPr>
          <w:b w:val="0"/>
          <w:bCs w:val="0"/>
          <w:i/>
          <w:iCs/>
        </w:rPr>
      </w:pPr>
      <w:r>
        <w:rPr>
          <w:b w:val="0"/>
          <w:bCs w:val="0"/>
          <w:i/>
          <w:iCs/>
        </w:rPr>
        <w:t xml:space="preserve"> </w:t>
      </w:r>
    </w:p>
    <w:p w14:paraId="596EAF88" w14:textId="7F8EAA23" w:rsidR="007B4EA8" w:rsidRDefault="007F4309" w:rsidP="000333D6">
      <w:pPr>
        <w:pStyle w:val="Heading1"/>
        <w:ind w:left="0"/>
      </w:pPr>
      <w:r>
        <w:t xml:space="preserve">ADJOURNMENT </w:t>
      </w:r>
    </w:p>
    <w:sectPr w:rsidR="007B4EA8">
      <w:pgSz w:w="12240" w:h="15840"/>
      <w:pgMar w:top="640" w:right="1180" w:bottom="280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AC460" w14:textId="77777777" w:rsidR="00C609FE" w:rsidRDefault="00C609FE" w:rsidP="00C609FE">
      <w:r>
        <w:separator/>
      </w:r>
    </w:p>
  </w:endnote>
  <w:endnote w:type="continuationSeparator" w:id="0">
    <w:p w14:paraId="42EDBA8C" w14:textId="77777777" w:rsidR="00C609FE" w:rsidRDefault="00C609FE" w:rsidP="00C60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F76EC" w14:textId="77777777" w:rsidR="00C609FE" w:rsidRDefault="00C609FE" w:rsidP="00C609FE">
      <w:r>
        <w:separator/>
      </w:r>
    </w:p>
  </w:footnote>
  <w:footnote w:type="continuationSeparator" w:id="0">
    <w:p w14:paraId="5F658608" w14:textId="77777777" w:rsidR="00C609FE" w:rsidRDefault="00C609FE" w:rsidP="00C609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jG0NDY1NrQ0MjBS0lEKTi0uzszPAykwNKoFABUKeSQtAAAA"/>
  </w:docVars>
  <w:rsids>
    <w:rsidRoot w:val="007B4EA8"/>
    <w:rsid w:val="000333D6"/>
    <w:rsid w:val="000748B0"/>
    <w:rsid w:val="00100F7C"/>
    <w:rsid w:val="001B55F4"/>
    <w:rsid w:val="001F38FA"/>
    <w:rsid w:val="001F5B27"/>
    <w:rsid w:val="003B698D"/>
    <w:rsid w:val="00417876"/>
    <w:rsid w:val="004F3A65"/>
    <w:rsid w:val="005F76DD"/>
    <w:rsid w:val="006066EA"/>
    <w:rsid w:val="00617D09"/>
    <w:rsid w:val="007B4EA8"/>
    <w:rsid w:val="007C0E29"/>
    <w:rsid w:val="007F4309"/>
    <w:rsid w:val="00884F11"/>
    <w:rsid w:val="009F0723"/>
    <w:rsid w:val="00A2548B"/>
    <w:rsid w:val="00AD46F9"/>
    <w:rsid w:val="00B43294"/>
    <w:rsid w:val="00B77EF8"/>
    <w:rsid w:val="00BA362B"/>
    <w:rsid w:val="00C609FE"/>
    <w:rsid w:val="00CD135B"/>
    <w:rsid w:val="00D1235A"/>
    <w:rsid w:val="00E10571"/>
    <w:rsid w:val="00E20664"/>
    <w:rsid w:val="00EC73C3"/>
    <w:rsid w:val="00FA625C"/>
    <w:rsid w:val="00FC2540"/>
    <w:rsid w:val="00FD1F9B"/>
    <w:rsid w:val="00FF3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57DD320"/>
  <w15:docId w15:val="{0EDA20AB-B070-42AF-9E4D-0AD58FF1E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sto MT" w:eastAsia="Calisto MT" w:hAnsi="Calisto MT" w:cs="Calisto MT"/>
      <w:lang w:bidi="en-US"/>
    </w:rPr>
  </w:style>
  <w:style w:type="paragraph" w:styleId="Heading1">
    <w:name w:val="heading 1"/>
    <w:basedOn w:val="Normal"/>
    <w:uiPriority w:val="9"/>
    <w:qFormat/>
    <w:pPr>
      <w:ind w:left="11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31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609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9FE"/>
    <w:rPr>
      <w:rFonts w:ascii="Calisto MT" w:eastAsia="Calisto MT" w:hAnsi="Calisto MT" w:cs="Calisto M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609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9FE"/>
    <w:rPr>
      <w:rFonts w:ascii="Calisto MT" w:eastAsia="Calisto MT" w:hAnsi="Calisto MT" w:cs="Calisto MT"/>
      <w:lang w:bidi="en-US"/>
    </w:rPr>
  </w:style>
  <w:style w:type="table" w:styleId="TableGrid">
    <w:name w:val="Table Grid"/>
    <w:basedOn w:val="TableNormal"/>
    <w:uiPriority w:val="39"/>
    <w:rsid w:val="00D123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1235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35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E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E29"/>
    <w:rPr>
      <w:rFonts w:ascii="Segoe UI" w:eastAsia="Calisto MT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76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zoom.us/j/94502168398?pwd=ZnJiNlNlTUF2WHpGcDV4YkVzak56QT09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Abate</dc:creator>
  <cp:lastModifiedBy>Shawn Marie Peterson</cp:lastModifiedBy>
  <cp:revision>6</cp:revision>
  <cp:lastPrinted>2020-04-16T14:17:00Z</cp:lastPrinted>
  <dcterms:created xsi:type="dcterms:W3CDTF">2020-04-16T14:59:00Z</dcterms:created>
  <dcterms:modified xsi:type="dcterms:W3CDTF">2020-04-16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9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4-09T00:00:00Z</vt:filetime>
  </property>
</Properties>
</file>